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099983" w14:textId="4A82DDF9" w:rsidR="00CF0FEC" w:rsidRDefault="00CF0FEC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CS224</w:t>
      </w:r>
    </w:p>
    <w:p w14:paraId="198A6789" w14:textId="110E9C50" w:rsidR="00CF0FEC" w:rsidRDefault="00CF0FEC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Lab 4</w:t>
      </w:r>
    </w:p>
    <w:p w14:paraId="788F59FD" w14:textId="19645B7F" w:rsidR="00CF0FEC" w:rsidRDefault="00CF0FEC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Section 6</w:t>
      </w:r>
    </w:p>
    <w:p w14:paraId="3A16D1E2" w14:textId="19D151C5" w:rsidR="00CF0FEC" w:rsidRDefault="00CF0FEC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Deniz Semih Özal</w:t>
      </w:r>
    </w:p>
    <w:p w14:paraId="0E3AB2B5" w14:textId="18925365" w:rsidR="00CF0FEC" w:rsidRDefault="00CF0FEC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21802414</w:t>
      </w:r>
    </w:p>
    <w:p w14:paraId="5671FF62" w14:textId="40961B70" w:rsidR="00737A49" w:rsidRPr="00CF0FEC" w:rsidRDefault="00737A49">
      <w:pPr>
        <w:rPr>
          <w:rFonts w:ascii="Courier New" w:hAnsi="Courier New" w:cs="Courier New"/>
          <w:b/>
          <w:bCs/>
          <w:sz w:val="24"/>
          <w:szCs w:val="24"/>
          <w:u w:val="single"/>
        </w:rPr>
      </w:pPr>
      <w:r w:rsidRPr="00CF0FEC">
        <w:rPr>
          <w:rFonts w:ascii="Courier New" w:hAnsi="Courier New" w:cs="Courier New"/>
          <w:b/>
          <w:bCs/>
          <w:sz w:val="24"/>
          <w:szCs w:val="24"/>
          <w:u w:val="single"/>
        </w:rPr>
        <w:t>PART 1</w:t>
      </w:r>
    </w:p>
    <w:p w14:paraId="6948D549" w14:textId="24DFF6A0" w:rsidR="00CC5DBD" w:rsidRDefault="00CC5DBD">
      <w:pPr>
        <w:rPr>
          <w:rFonts w:ascii="Courier New" w:hAnsi="Courier New" w:cs="Courier New"/>
          <w:sz w:val="24"/>
          <w:szCs w:val="24"/>
        </w:rPr>
      </w:pPr>
      <w:r w:rsidRPr="0077005C">
        <w:rPr>
          <w:rFonts w:ascii="Courier New" w:hAnsi="Courier New" w:cs="Courier New"/>
          <w:sz w:val="24"/>
          <w:szCs w:val="24"/>
        </w:rPr>
        <w:t>A)</w:t>
      </w:r>
      <w:r w:rsidR="00CF0FEC">
        <w:rPr>
          <w:rFonts w:ascii="Courier New" w:hAnsi="Courier New" w:cs="Courier New"/>
          <w:sz w:val="24"/>
          <w:szCs w:val="24"/>
        </w:rPr>
        <w:t>Disassembled Version of Instructions</w:t>
      </w:r>
    </w:p>
    <w:p w14:paraId="5C8ACC63" w14:textId="77777777" w:rsidR="00CF0FEC" w:rsidRPr="0077005C" w:rsidRDefault="00CF0FEC">
      <w:pPr>
        <w:rPr>
          <w:rFonts w:ascii="Courier New" w:hAnsi="Courier New" w:cs="Courier New"/>
          <w:sz w:val="24"/>
          <w:szCs w:val="24"/>
        </w:rPr>
      </w:pPr>
    </w:p>
    <w:tbl>
      <w:tblPr>
        <w:tblW w:w="7105" w:type="dxa"/>
        <w:jc w:val="center"/>
        <w:tblLook w:val="04A0" w:firstRow="1" w:lastRow="0" w:firstColumn="1" w:lastColumn="0" w:noHBand="0" w:noVBand="1"/>
      </w:tblPr>
      <w:tblGrid>
        <w:gridCol w:w="1273"/>
        <w:gridCol w:w="3120"/>
        <w:gridCol w:w="2712"/>
      </w:tblGrid>
      <w:tr w:rsidR="00737A49" w:rsidRPr="00737A49" w14:paraId="3A933E51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9483A" w14:textId="77777777" w:rsidR="00737A49" w:rsidRPr="00737A49" w:rsidRDefault="00737A49" w:rsidP="00737A49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b/>
                <w:bCs/>
                <w:color w:val="000000"/>
                <w:lang w:val="en-US"/>
              </w:rPr>
              <w:t>Location</w:t>
            </w:r>
          </w:p>
        </w:tc>
        <w:tc>
          <w:tcPr>
            <w:tcW w:w="31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484C0" w14:textId="77777777" w:rsidR="00737A49" w:rsidRPr="00737A49" w:rsidRDefault="00737A49" w:rsidP="00737A49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b/>
                <w:bCs/>
                <w:color w:val="000000"/>
                <w:lang w:val="en-US"/>
              </w:rPr>
              <w:t>Instruction (Machine Code)</w:t>
            </w:r>
          </w:p>
        </w:tc>
        <w:tc>
          <w:tcPr>
            <w:tcW w:w="27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5B5FC" w14:textId="77777777" w:rsidR="00737A49" w:rsidRPr="00737A49" w:rsidRDefault="00737A49" w:rsidP="00737A49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b/>
                <w:bCs/>
                <w:color w:val="000000"/>
                <w:lang w:val="en-US"/>
              </w:rPr>
              <w:t>Assembly</w:t>
            </w:r>
          </w:p>
        </w:tc>
      </w:tr>
      <w:tr w:rsidR="00737A49" w:rsidRPr="00737A49" w14:paraId="6E962097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A84FD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00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CB667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20020005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E54C1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proofErr w:type="spellStart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addi</w:t>
            </w:r>
            <w:proofErr w:type="spellEnd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$v0, $0, 5</w:t>
            </w:r>
          </w:p>
        </w:tc>
      </w:tr>
      <w:tr w:rsidR="00737A49" w:rsidRPr="00737A49" w14:paraId="0B044B00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D2EB4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04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56DF5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2003000c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81D2E" w14:textId="4980514B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proofErr w:type="spellStart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addi</w:t>
            </w:r>
            <w:proofErr w:type="spellEnd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$v1, $0, 12</w:t>
            </w:r>
          </w:p>
        </w:tc>
      </w:tr>
      <w:tr w:rsidR="00737A49" w:rsidRPr="00737A49" w14:paraId="78A326C8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DF7F2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08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DDA8E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2067fff7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632AF" w14:textId="7213D65C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proofErr w:type="spellStart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addi</w:t>
            </w:r>
            <w:proofErr w:type="spellEnd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$a3, $v1, -9</w:t>
            </w:r>
          </w:p>
        </w:tc>
      </w:tr>
      <w:tr w:rsidR="00737A49" w:rsidRPr="00737A49" w14:paraId="4BD106CD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3C43D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0C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C1C1E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00e22025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FA16F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or $a0, $a3, $v0</w:t>
            </w:r>
          </w:p>
        </w:tc>
      </w:tr>
      <w:tr w:rsidR="00737A49" w:rsidRPr="00737A49" w14:paraId="7E150D58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EBA78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10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458D2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00642824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05837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and $a1, $v1, $a0</w:t>
            </w:r>
          </w:p>
        </w:tc>
      </w:tr>
      <w:tr w:rsidR="00737A49" w:rsidRPr="00737A49" w14:paraId="2FAE5DDC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DE13B" w14:textId="7E138AD8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14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65C71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00a42820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523E2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add $a1, $a1, $a0</w:t>
            </w:r>
          </w:p>
        </w:tc>
      </w:tr>
      <w:tr w:rsidR="00737A49" w:rsidRPr="00737A49" w14:paraId="43C00852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382B5" w14:textId="4EC27163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18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A4606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10a7000a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D4013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proofErr w:type="spellStart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beq</w:t>
            </w:r>
            <w:proofErr w:type="spellEnd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$a1, $a3, 0xA</w:t>
            </w:r>
          </w:p>
        </w:tc>
      </w:tr>
      <w:tr w:rsidR="00737A49" w:rsidRPr="00737A49" w14:paraId="26663816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C0F73" w14:textId="1484B29E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1c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98A91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0064202a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5A3B5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proofErr w:type="spellStart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slt</w:t>
            </w:r>
            <w:proofErr w:type="spellEnd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$a0, $v1, $a0</w:t>
            </w:r>
          </w:p>
        </w:tc>
      </w:tr>
      <w:tr w:rsidR="00737A49" w:rsidRPr="00737A49" w14:paraId="4D2343B1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27BF5" w14:textId="41C50E19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20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A4949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10800001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A42D8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proofErr w:type="spellStart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beq</w:t>
            </w:r>
            <w:proofErr w:type="spellEnd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$a0, $0, 0x1</w:t>
            </w:r>
          </w:p>
        </w:tc>
      </w:tr>
      <w:tr w:rsidR="00737A49" w:rsidRPr="00737A49" w14:paraId="1E7157CE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8B45E" w14:textId="3FBA9F7C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24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C5688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20050000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09E2E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proofErr w:type="spellStart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addi</w:t>
            </w:r>
            <w:proofErr w:type="spellEnd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$a1, $0, 0</w:t>
            </w:r>
          </w:p>
        </w:tc>
      </w:tr>
      <w:tr w:rsidR="00737A49" w:rsidRPr="00737A49" w14:paraId="49996139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22E82" w14:textId="7585400B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28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F25AA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00e2202a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4CF16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proofErr w:type="spellStart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slt</w:t>
            </w:r>
            <w:proofErr w:type="spellEnd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$a0, $a3, $v0</w:t>
            </w:r>
          </w:p>
        </w:tc>
      </w:tr>
      <w:tr w:rsidR="00737A49" w:rsidRPr="00737A49" w14:paraId="4CC1C0EB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3A692" w14:textId="13F6EAB2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2c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9E0DF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00853820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47679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add $a3, $a0, $a1</w:t>
            </w:r>
          </w:p>
        </w:tc>
      </w:tr>
      <w:tr w:rsidR="00737A49" w:rsidRPr="00737A49" w14:paraId="7020E3BC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2E3B8" w14:textId="02967C85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30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6D659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00e23822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9D945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sub $a3, $a3, $v0</w:t>
            </w:r>
          </w:p>
        </w:tc>
      </w:tr>
      <w:tr w:rsidR="00737A49" w:rsidRPr="00737A49" w14:paraId="73B7AC9F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DA1ED" w14:textId="6233A33A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34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9DA0A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ac670044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E7C6A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proofErr w:type="spellStart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sw</w:t>
            </w:r>
            <w:proofErr w:type="spellEnd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$a3, 0x44($v1)</w:t>
            </w:r>
          </w:p>
        </w:tc>
      </w:tr>
      <w:tr w:rsidR="00737A49" w:rsidRPr="00737A49" w14:paraId="062367D5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63FDA" w14:textId="7209C8A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38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C8435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8c020050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8C251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proofErr w:type="spellStart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lw</w:t>
            </w:r>
            <w:proofErr w:type="spellEnd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$v0, 0x50($0)</w:t>
            </w:r>
          </w:p>
        </w:tc>
      </w:tr>
      <w:tr w:rsidR="00737A49" w:rsidRPr="00737A49" w14:paraId="7D57BB32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31805" w14:textId="7C63A4AD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3c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D2FC9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08000010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F2628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j 0x10</w:t>
            </w:r>
          </w:p>
        </w:tc>
      </w:tr>
      <w:tr w:rsidR="00737A49" w:rsidRPr="00737A49" w14:paraId="406FF5EE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5784F" w14:textId="15B1845A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40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52E04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001f6020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31596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add $t4, $0, $ra</w:t>
            </w:r>
          </w:p>
        </w:tc>
      </w:tr>
      <w:tr w:rsidR="00737A49" w:rsidRPr="00737A49" w14:paraId="4997870B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A8E85" w14:textId="562F1BC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44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A3CBD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0c000012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8EFE2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proofErr w:type="spellStart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jal</w:t>
            </w:r>
            <w:proofErr w:type="spellEnd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0x12</w:t>
            </w:r>
          </w:p>
        </w:tc>
      </w:tr>
      <w:tr w:rsidR="00737A49" w:rsidRPr="00737A49" w14:paraId="43E7F544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497F2" w14:textId="68498C23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48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60EC7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ac020054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1EFC3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proofErr w:type="spellStart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sw</w:t>
            </w:r>
            <w:proofErr w:type="spellEnd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$v0, 0x54($0)</w:t>
            </w:r>
          </w:p>
        </w:tc>
      </w:tr>
      <w:tr w:rsidR="00737A49" w:rsidRPr="00737A49" w14:paraId="1D7ED082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8FAFC" w14:textId="68921BAA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4c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161C0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00039042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FD22C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proofErr w:type="spellStart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srl</w:t>
            </w:r>
            <w:proofErr w:type="spellEnd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$s2, $v1, 1</w:t>
            </w:r>
          </w:p>
        </w:tc>
      </w:tr>
      <w:tr w:rsidR="00737A49" w:rsidRPr="00737A49" w14:paraId="06F20D02" w14:textId="77777777" w:rsidTr="006907B7">
        <w:trPr>
          <w:trHeight w:val="288"/>
          <w:jc w:val="center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1BBB5" w14:textId="483C39C0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50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AD63D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0x03E00008</w:t>
            </w:r>
          </w:p>
        </w:tc>
        <w:tc>
          <w:tcPr>
            <w:tcW w:w="2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9A094" w14:textId="77777777" w:rsidR="00737A49" w:rsidRPr="00737A49" w:rsidRDefault="00737A49" w:rsidP="006907B7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val="en-US"/>
              </w:rPr>
            </w:pPr>
            <w:proofErr w:type="spellStart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>jr</w:t>
            </w:r>
            <w:proofErr w:type="spellEnd"/>
            <w:r w:rsidRPr="00737A49">
              <w:rPr>
                <w:rFonts w:ascii="Courier New" w:eastAsia="Times New Roman" w:hAnsi="Courier New" w:cs="Courier New"/>
                <w:color w:val="000000"/>
                <w:lang w:val="en-US"/>
              </w:rPr>
              <w:t xml:space="preserve"> $ra</w:t>
            </w:r>
          </w:p>
        </w:tc>
      </w:tr>
    </w:tbl>
    <w:p w14:paraId="0EE9C4E5" w14:textId="2779B626" w:rsidR="007133B0" w:rsidRPr="006907B7" w:rsidRDefault="00434BC1" w:rsidP="006907B7">
      <w:pPr>
        <w:jc w:val="center"/>
        <w:rPr>
          <w:rFonts w:ascii="Courier New" w:hAnsi="Courier New" w:cs="Courier New"/>
        </w:rPr>
      </w:pPr>
    </w:p>
    <w:p w14:paraId="034DA2FB" w14:textId="54721C1F" w:rsidR="00CC5DBD" w:rsidRPr="006907B7" w:rsidRDefault="00CC5DBD">
      <w:pPr>
        <w:rPr>
          <w:rFonts w:ascii="Courier New" w:hAnsi="Courier New" w:cs="Courier New"/>
        </w:rPr>
      </w:pPr>
    </w:p>
    <w:p w14:paraId="38ADC029" w14:textId="7CB1A8C7" w:rsidR="00CC5DBD" w:rsidRPr="006907B7" w:rsidRDefault="00CC5DBD">
      <w:pPr>
        <w:rPr>
          <w:rFonts w:ascii="Courier New" w:hAnsi="Courier New" w:cs="Courier New"/>
        </w:rPr>
      </w:pPr>
    </w:p>
    <w:p w14:paraId="46A4C9DC" w14:textId="3AE0E898" w:rsidR="00CC5DBD" w:rsidRDefault="00CC5DBD"/>
    <w:p w14:paraId="489C0413" w14:textId="77777777" w:rsidR="00434BC1" w:rsidRDefault="00434BC1"/>
    <w:p w14:paraId="70DBE2C8" w14:textId="77777777" w:rsidR="00434BC1" w:rsidRDefault="00434BC1"/>
    <w:p w14:paraId="797CC0A1" w14:textId="245520E6" w:rsidR="00CC5DBD" w:rsidRPr="0077005C" w:rsidRDefault="00CC5DBD">
      <w:pPr>
        <w:rPr>
          <w:rFonts w:ascii="Courier New" w:hAnsi="Courier New" w:cs="Courier New"/>
          <w:sz w:val="24"/>
          <w:szCs w:val="24"/>
        </w:rPr>
      </w:pPr>
      <w:r w:rsidRPr="0077005C">
        <w:rPr>
          <w:rFonts w:ascii="Courier New" w:hAnsi="Courier New" w:cs="Courier New"/>
          <w:sz w:val="24"/>
          <w:szCs w:val="24"/>
        </w:rPr>
        <w:lastRenderedPageBreak/>
        <w:t>E) Waveform</w:t>
      </w:r>
      <w:r w:rsidR="001B481F">
        <w:rPr>
          <w:rFonts w:ascii="Courier New" w:hAnsi="Courier New" w:cs="Courier New"/>
          <w:sz w:val="24"/>
          <w:szCs w:val="24"/>
        </w:rPr>
        <w:t xml:space="preserve"> of Top Level MIPS</w:t>
      </w:r>
    </w:p>
    <w:p w14:paraId="59DC9D6D" w14:textId="3E97FA95" w:rsidR="00CC5DBD" w:rsidRDefault="00CF0FEC" w:rsidP="00CC5DBD">
      <w:pPr>
        <w:jc w:val="center"/>
      </w:pPr>
      <w:r>
        <w:rPr>
          <w:noProof/>
        </w:rPr>
        <w:drawing>
          <wp:inline distT="0" distB="0" distL="0" distR="0" wp14:anchorId="1B4D4C33" wp14:editId="3E95C331">
            <wp:extent cx="5972810" cy="3359785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335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4FD91" w14:textId="77777777" w:rsidR="00434BC1" w:rsidRDefault="00434BC1" w:rsidP="00CC5DBD">
      <w:pPr>
        <w:jc w:val="center"/>
      </w:pPr>
    </w:p>
    <w:p w14:paraId="6916EC56" w14:textId="26CDB5E0" w:rsidR="00CC5DBD" w:rsidRPr="00434BC1" w:rsidRDefault="00CC5DBD">
      <w:pPr>
        <w:rPr>
          <w:rFonts w:ascii="Courier New" w:hAnsi="Courier New" w:cs="Courier New"/>
          <w:b/>
          <w:bCs/>
          <w:sz w:val="24"/>
          <w:szCs w:val="24"/>
        </w:rPr>
      </w:pPr>
      <w:r w:rsidRPr="00434BC1">
        <w:rPr>
          <w:rFonts w:ascii="Courier New" w:hAnsi="Courier New" w:cs="Courier New"/>
          <w:b/>
          <w:bCs/>
          <w:sz w:val="24"/>
          <w:szCs w:val="24"/>
        </w:rPr>
        <w:t>F) Questions</w:t>
      </w:r>
    </w:p>
    <w:p w14:paraId="1A0DC4FB" w14:textId="3ADBBBD3" w:rsidR="00CC5DBD" w:rsidRDefault="00CC5DBD">
      <w:pPr>
        <w:rPr>
          <w:rFonts w:ascii="Courier New" w:hAnsi="Courier New" w:cs="Courier New"/>
          <w:sz w:val="24"/>
          <w:szCs w:val="24"/>
        </w:rPr>
      </w:pPr>
      <w:r w:rsidRPr="00CC5DBD">
        <w:rPr>
          <w:rFonts w:ascii="Courier New" w:hAnsi="Courier New" w:cs="Courier New"/>
          <w:sz w:val="24"/>
          <w:szCs w:val="24"/>
        </w:rPr>
        <w:tab/>
        <w:t>i) In an R-type</w:t>
      </w:r>
      <w:r>
        <w:rPr>
          <w:rFonts w:ascii="Courier New" w:hAnsi="Courier New" w:cs="Courier New"/>
          <w:sz w:val="24"/>
          <w:szCs w:val="24"/>
        </w:rPr>
        <w:t xml:space="preserve"> instruction write</w:t>
      </w:r>
      <w:r w:rsidR="006907B7">
        <w:rPr>
          <w:rFonts w:ascii="Courier New" w:hAnsi="Courier New" w:cs="Courier New"/>
          <w:sz w:val="24"/>
          <w:szCs w:val="24"/>
        </w:rPr>
        <w:t>data corresponds to the result of ALU, and since 00 goes to the register aluout is the answer.</w:t>
      </w:r>
    </w:p>
    <w:p w14:paraId="1AC14FD1" w14:textId="6DDC9B31" w:rsidR="006907B7" w:rsidRDefault="006907B7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 xml:space="preserve">ii) ALU control sends </w:t>
      </w:r>
      <w:r w:rsidR="00C379BB">
        <w:rPr>
          <w:rFonts w:ascii="Courier New" w:hAnsi="Courier New" w:cs="Courier New"/>
          <w:sz w:val="24"/>
          <w:szCs w:val="24"/>
        </w:rPr>
        <w:t>signals that are corresponding to the function and its default state is 3’bxxx.</w:t>
      </w:r>
    </w:p>
    <w:p w14:paraId="433A9CAA" w14:textId="3C0D5AFF" w:rsidR="00C379BB" w:rsidRDefault="00C379BB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iii)</w:t>
      </w:r>
      <w:r w:rsidR="002B3F95">
        <w:rPr>
          <w:rFonts w:ascii="Courier New" w:hAnsi="Courier New" w:cs="Courier New"/>
          <w:sz w:val="24"/>
          <w:szCs w:val="24"/>
        </w:rPr>
        <w:t>Because there is no lw instruction until 0x38 so data in memory is not read until that time.</w:t>
      </w:r>
    </w:p>
    <w:p w14:paraId="6768CC11" w14:textId="7B8223FA" w:rsidR="00836BCC" w:rsidRDefault="00836BCC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iv) Again it corresponds to AlU result, so aluout is the answer</w:t>
      </w:r>
      <w:r w:rsidR="001B481F">
        <w:rPr>
          <w:rFonts w:ascii="Courier New" w:hAnsi="Courier New" w:cs="Courier New"/>
          <w:sz w:val="24"/>
          <w:szCs w:val="24"/>
        </w:rPr>
        <w:t>.</w:t>
      </w:r>
    </w:p>
    <w:p w14:paraId="16B07324" w14:textId="6A2C5BD0" w:rsidR="00836BCC" w:rsidRDefault="00836BCC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 xml:space="preserve">V) </w:t>
      </w:r>
      <w:r w:rsidR="000E3409">
        <w:rPr>
          <w:rFonts w:ascii="Courier New" w:hAnsi="Courier New" w:cs="Courier New"/>
          <w:sz w:val="24"/>
          <w:szCs w:val="24"/>
        </w:rPr>
        <w:t>During jump instruction AlU and register file is not used so that aluout will be undefined</w:t>
      </w:r>
      <w:r w:rsidR="0077005C">
        <w:rPr>
          <w:rFonts w:ascii="Courier New" w:hAnsi="Courier New" w:cs="Courier New"/>
          <w:sz w:val="24"/>
          <w:szCs w:val="24"/>
        </w:rPr>
        <w:t xml:space="preserve">, thus </w:t>
      </w:r>
      <w:r w:rsidR="000E3409">
        <w:rPr>
          <w:rFonts w:ascii="Courier New" w:hAnsi="Courier New" w:cs="Courier New"/>
          <w:sz w:val="24"/>
          <w:szCs w:val="24"/>
        </w:rPr>
        <w:t>dataaddress will be undefined</w:t>
      </w:r>
      <w:r w:rsidR="0077005C">
        <w:rPr>
          <w:rFonts w:ascii="Courier New" w:hAnsi="Courier New" w:cs="Courier New"/>
          <w:sz w:val="24"/>
          <w:szCs w:val="24"/>
        </w:rPr>
        <w:t>.</w:t>
      </w:r>
    </w:p>
    <w:p w14:paraId="42CB25DC" w14:textId="458A5C75" w:rsidR="0077005C" w:rsidRDefault="0077005C">
      <w:pPr>
        <w:rPr>
          <w:rFonts w:ascii="Courier New" w:hAnsi="Courier New" w:cs="Courier New"/>
          <w:sz w:val="24"/>
          <w:szCs w:val="24"/>
        </w:rPr>
      </w:pPr>
      <w:r w:rsidRPr="00434BC1">
        <w:rPr>
          <w:rFonts w:ascii="Courier New" w:hAnsi="Courier New" w:cs="Courier New"/>
          <w:b/>
          <w:bCs/>
          <w:sz w:val="24"/>
          <w:szCs w:val="24"/>
        </w:rPr>
        <w:t>G)</w:t>
      </w:r>
      <w:r w:rsidR="006D65A0">
        <w:rPr>
          <w:rFonts w:ascii="Courier New" w:hAnsi="Courier New" w:cs="Courier New"/>
          <w:sz w:val="24"/>
          <w:szCs w:val="24"/>
        </w:rPr>
        <w:t xml:space="preserve">   i)</w:t>
      </w:r>
      <w:r w:rsidR="001B481F">
        <w:rPr>
          <w:rFonts w:ascii="Courier New" w:hAnsi="Courier New" w:cs="Courier New"/>
          <w:sz w:val="24"/>
          <w:szCs w:val="24"/>
        </w:rPr>
        <w:t xml:space="preserve"> We need to connect Shamt into the register file and read corresponding data in shamt section, then proceed with the ALU part.</w:t>
      </w:r>
    </w:p>
    <w:p w14:paraId="6DC024C6" w14:textId="53479092" w:rsidR="006D65A0" w:rsidRDefault="006D65A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lastRenderedPageBreak/>
        <w:tab/>
        <w:t>ii)</w:t>
      </w:r>
      <w:r w:rsidR="00EA0728">
        <w:rPr>
          <w:rFonts w:ascii="Courier New" w:hAnsi="Courier New" w:cs="Courier New"/>
          <w:sz w:val="24"/>
          <w:szCs w:val="24"/>
        </w:rPr>
        <w:t xml:space="preserve"> </w:t>
      </w:r>
      <w:r w:rsidR="001B481F">
        <w:rPr>
          <w:rFonts w:ascii="Courier New" w:hAnsi="Courier New" w:cs="Courier New"/>
          <w:sz w:val="24"/>
          <w:szCs w:val="24"/>
        </w:rPr>
        <w:t>To support sll instruction, a function and ALU control singal for sll could be added since we need to change ALU decoder.</w:t>
      </w:r>
    </w:p>
    <w:p w14:paraId="14B7228F" w14:textId="59A7780B" w:rsidR="006D65A0" w:rsidRPr="00CF0FEC" w:rsidRDefault="006D65A0">
      <w:pPr>
        <w:rPr>
          <w:rFonts w:ascii="Courier New" w:hAnsi="Courier New" w:cs="Courier New"/>
          <w:b/>
          <w:bCs/>
          <w:sz w:val="24"/>
          <w:szCs w:val="24"/>
          <w:u w:val="single"/>
        </w:rPr>
      </w:pPr>
      <w:r w:rsidRPr="00CF0FEC">
        <w:rPr>
          <w:rFonts w:ascii="Courier New" w:hAnsi="Courier New" w:cs="Courier New"/>
          <w:b/>
          <w:bCs/>
          <w:sz w:val="24"/>
          <w:szCs w:val="24"/>
          <w:u w:val="single"/>
        </w:rPr>
        <w:t>Part 2</w:t>
      </w:r>
    </w:p>
    <w:p w14:paraId="13F21F20" w14:textId="2E011E5C" w:rsidR="006D65A0" w:rsidRDefault="006D65A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a) </w:t>
      </w:r>
      <w:r w:rsidR="003E1DC2">
        <w:rPr>
          <w:rFonts w:ascii="Courier New" w:hAnsi="Courier New" w:cs="Courier New"/>
          <w:sz w:val="24"/>
          <w:szCs w:val="24"/>
        </w:rPr>
        <w:t>RTL Expression</w:t>
      </w:r>
    </w:p>
    <w:p w14:paraId="7BF680B7" w14:textId="7AFE4E2D" w:rsidR="003E1DC2" w:rsidRDefault="003E1DC2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IM[PC]</w:t>
      </w:r>
    </w:p>
    <w:p w14:paraId="0E8D1A39" w14:textId="40DC8B9E" w:rsidR="003E1DC2" w:rsidRDefault="003E1DC2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PC &lt;- RF[rs] + Signext(immed)</w:t>
      </w:r>
    </w:p>
    <w:p w14:paraId="67E4FE4B" w14:textId="51082770" w:rsidR="00CF0FEC" w:rsidRDefault="00CF0FEC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b) Final Datapath</w:t>
      </w:r>
    </w:p>
    <w:p w14:paraId="2AFFAF9F" w14:textId="24CB535C" w:rsidR="003E1DC2" w:rsidRDefault="00CF0FEC">
      <w:pPr>
        <w:rPr>
          <w:rFonts w:ascii="Courier New" w:hAnsi="Courier New" w:cs="Courier New"/>
          <w:sz w:val="24"/>
          <w:szCs w:val="24"/>
        </w:rPr>
      </w:pPr>
      <w:r>
        <w:rPr>
          <w:noProof/>
        </w:rPr>
        <w:drawing>
          <wp:inline distT="0" distB="0" distL="0" distR="0" wp14:anchorId="301FD81D" wp14:editId="2AA2C140">
            <wp:extent cx="5972810" cy="2916555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2916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9C9D0" w14:textId="49612947" w:rsidR="00CF0FEC" w:rsidRPr="00CC5DBD" w:rsidRDefault="00CF0FEC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c) Final Main Decoder Table</w:t>
      </w:r>
    </w:p>
    <w:p w14:paraId="546295D8" w14:textId="77777777" w:rsidR="009E06AE" w:rsidRDefault="009E06AE" w:rsidP="009E06AE">
      <w:pPr>
        <w:pStyle w:val="Default"/>
      </w:pPr>
    </w:p>
    <w:tbl>
      <w:tblPr>
        <w:tblW w:w="10208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 w:rsidR="009E06AE" w14:paraId="15AA8E65" w14:textId="77777777" w:rsidTr="00FA05D3">
        <w:tblPrEx>
          <w:tblCellMar>
            <w:top w:w="0" w:type="dxa"/>
            <w:bottom w:w="0" w:type="dxa"/>
          </w:tblCellMar>
        </w:tblPrEx>
        <w:trPr>
          <w:trHeight w:val="216"/>
        </w:trPr>
        <w:tc>
          <w:tcPr>
            <w:tcW w:w="928" w:type="dxa"/>
          </w:tcPr>
          <w:p w14:paraId="651B5E2D" w14:textId="5A95B6F9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Instruction</w:t>
            </w:r>
          </w:p>
        </w:tc>
        <w:tc>
          <w:tcPr>
            <w:tcW w:w="928" w:type="dxa"/>
          </w:tcPr>
          <w:p w14:paraId="65F8D4F6" w14:textId="68C346B6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pcode</w:t>
            </w:r>
          </w:p>
        </w:tc>
        <w:tc>
          <w:tcPr>
            <w:tcW w:w="928" w:type="dxa"/>
          </w:tcPr>
          <w:p w14:paraId="160EE1CC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RegWrite</w:t>
            </w:r>
            <w:proofErr w:type="spellEnd"/>
          </w:p>
        </w:tc>
        <w:tc>
          <w:tcPr>
            <w:tcW w:w="928" w:type="dxa"/>
          </w:tcPr>
          <w:p w14:paraId="53F90F52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RegDst</w:t>
            </w:r>
            <w:proofErr w:type="spellEnd"/>
          </w:p>
        </w:tc>
        <w:tc>
          <w:tcPr>
            <w:tcW w:w="928" w:type="dxa"/>
          </w:tcPr>
          <w:p w14:paraId="14CDB02E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ALUSrcA</w:t>
            </w:r>
            <w:proofErr w:type="spellEnd"/>
          </w:p>
        </w:tc>
        <w:tc>
          <w:tcPr>
            <w:tcW w:w="928" w:type="dxa"/>
          </w:tcPr>
          <w:p w14:paraId="31ECA410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ALUSrcB</w:t>
            </w:r>
            <w:proofErr w:type="spellEnd"/>
          </w:p>
        </w:tc>
        <w:tc>
          <w:tcPr>
            <w:tcW w:w="928" w:type="dxa"/>
          </w:tcPr>
          <w:p w14:paraId="5E5EBB00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ranch</w:t>
            </w:r>
          </w:p>
        </w:tc>
        <w:tc>
          <w:tcPr>
            <w:tcW w:w="928" w:type="dxa"/>
          </w:tcPr>
          <w:p w14:paraId="7338C9E3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MemWrite</w:t>
            </w:r>
            <w:proofErr w:type="spellEnd"/>
          </w:p>
        </w:tc>
        <w:tc>
          <w:tcPr>
            <w:tcW w:w="928" w:type="dxa"/>
          </w:tcPr>
          <w:p w14:paraId="64A5EFF7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MemToReg</w:t>
            </w:r>
            <w:proofErr w:type="spellEnd"/>
          </w:p>
        </w:tc>
        <w:tc>
          <w:tcPr>
            <w:tcW w:w="928" w:type="dxa"/>
          </w:tcPr>
          <w:p w14:paraId="4CF3C327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ALUOp</w:t>
            </w:r>
            <w:proofErr w:type="spellEnd"/>
          </w:p>
        </w:tc>
        <w:tc>
          <w:tcPr>
            <w:tcW w:w="928" w:type="dxa"/>
          </w:tcPr>
          <w:p w14:paraId="3E9282A3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Jump</w:t>
            </w:r>
          </w:p>
        </w:tc>
      </w:tr>
      <w:tr w:rsidR="009E06AE" w14:paraId="7901716E" w14:textId="77777777" w:rsidTr="00FA05D3">
        <w:tblPrEx>
          <w:tblCellMar>
            <w:top w:w="0" w:type="dxa"/>
            <w:bottom w:w="0" w:type="dxa"/>
          </w:tblCellMar>
        </w:tblPrEx>
        <w:trPr>
          <w:trHeight w:val="95"/>
        </w:trPr>
        <w:tc>
          <w:tcPr>
            <w:tcW w:w="928" w:type="dxa"/>
          </w:tcPr>
          <w:p w14:paraId="4B2570BD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-type</w:t>
            </w:r>
          </w:p>
        </w:tc>
        <w:tc>
          <w:tcPr>
            <w:tcW w:w="928" w:type="dxa"/>
          </w:tcPr>
          <w:p w14:paraId="7662D767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00</w:t>
            </w:r>
          </w:p>
        </w:tc>
        <w:tc>
          <w:tcPr>
            <w:tcW w:w="928" w:type="dxa"/>
          </w:tcPr>
          <w:p w14:paraId="48EE74F7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28" w:type="dxa"/>
          </w:tcPr>
          <w:p w14:paraId="7F0A0CF4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</w:t>
            </w:r>
          </w:p>
        </w:tc>
        <w:tc>
          <w:tcPr>
            <w:tcW w:w="928" w:type="dxa"/>
          </w:tcPr>
          <w:p w14:paraId="3F9FFC0E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77957209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3B44B204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556E08E9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7958BB17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  <w:tc>
          <w:tcPr>
            <w:tcW w:w="928" w:type="dxa"/>
          </w:tcPr>
          <w:p w14:paraId="5C0E6980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28" w:type="dxa"/>
          </w:tcPr>
          <w:p w14:paraId="2FF22EFD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</w:tr>
      <w:tr w:rsidR="009E06AE" w14:paraId="2A918083" w14:textId="77777777" w:rsidTr="00FA05D3">
        <w:tblPrEx>
          <w:tblCellMar>
            <w:top w:w="0" w:type="dxa"/>
            <w:bottom w:w="0" w:type="dxa"/>
          </w:tblCellMar>
        </w:tblPrEx>
        <w:trPr>
          <w:trHeight w:val="95"/>
        </w:trPr>
        <w:tc>
          <w:tcPr>
            <w:tcW w:w="928" w:type="dxa"/>
          </w:tcPr>
          <w:p w14:paraId="47697AC7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rl</w:t>
            </w:r>
            <w:proofErr w:type="spellEnd"/>
          </w:p>
        </w:tc>
        <w:tc>
          <w:tcPr>
            <w:tcW w:w="928" w:type="dxa"/>
          </w:tcPr>
          <w:p w14:paraId="3497FAD6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00</w:t>
            </w:r>
          </w:p>
        </w:tc>
        <w:tc>
          <w:tcPr>
            <w:tcW w:w="928" w:type="dxa"/>
          </w:tcPr>
          <w:p w14:paraId="457EB5B7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28" w:type="dxa"/>
          </w:tcPr>
          <w:p w14:paraId="290DFC62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</w:t>
            </w:r>
          </w:p>
        </w:tc>
        <w:tc>
          <w:tcPr>
            <w:tcW w:w="928" w:type="dxa"/>
          </w:tcPr>
          <w:p w14:paraId="1897F958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28" w:type="dxa"/>
          </w:tcPr>
          <w:p w14:paraId="19457239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183BB29A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453F72C5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2E22CB94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  <w:tc>
          <w:tcPr>
            <w:tcW w:w="928" w:type="dxa"/>
          </w:tcPr>
          <w:p w14:paraId="07E8C8B5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28" w:type="dxa"/>
          </w:tcPr>
          <w:p w14:paraId="0868765D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</w:tr>
      <w:tr w:rsidR="009E06AE" w14:paraId="5F58F07D" w14:textId="77777777" w:rsidTr="00FA05D3">
        <w:tblPrEx>
          <w:tblCellMar>
            <w:top w:w="0" w:type="dxa"/>
            <w:bottom w:w="0" w:type="dxa"/>
          </w:tblCellMar>
        </w:tblPrEx>
        <w:trPr>
          <w:trHeight w:val="95"/>
        </w:trPr>
        <w:tc>
          <w:tcPr>
            <w:tcW w:w="928" w:type="dxa"/>
          </w:tcPr>
          <w:p w14:paraId="2AFBFA4E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w</w:t>
            </w:r>
            <w:proofErr w:type="spellEnd"/>
          </w:p>
        </w:tc>
        <w:tc>
          <w:tcPr>
            <w:tcW w:w="928" w:type="dxa"/>
          </w:tcPr>
          <w:p w14:paraId="1FBE5E93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011</w:t>
            </w:r>
          </w:p>
        </w:tc>
        <w:tc>
          <w:tcPr>
            <w:tcW w:w="928" w:type="dxa"/>
          </w:tcPr>
          <w:p w14:paraId="653EF7E1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28" w:type="dxa"/>
          </w:tcPr>
          <w:p w14:paraId="3BB861B5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  <w:tc>
          <w:tcPr>
            <w:tcW w:w="928" w:type="dxa"/>
          </w:tcPr>
          <w:p w14:paraId="2B8936F8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4A0E963E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28" w:type="dxa"/>
          </w:tcPr>
          <w:p w14:paraId="2CA6B3AC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12479D96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60753DA3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</w:t>
            </w:r>
          </w:p>
        </w:tc>
        <w:tc>
          <w:tcPr>
            <w:tcW w:w="928" w:type="dxa"/>
          </w:tcPr>
          <w:p w14:paraId="0CCA6E42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  <w:tc>
          <w:tcPr>
            <w:tcW w:w="928" w:type="dxa"/>
          </w:tcPr>
          <w:p w14:paraId="4CF49DDC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</w:tr>
      <w:tr w:rsidR="009E06AE" w14:paraId="6B686A44" w14:textId="77777777" w:rsidTr="00FA05D3">
        <w:tblPrEx>
          <w:tblCellMar>
            <w:top w:w="0" w:type="dxa"/>
            <w:bottom w:w="0" w:type="dxa"/>
          </w:tblCellMar>
        </w:tblPrEx>
        <w:trPr>
          <w:trHeight w:val="95"/>
        </w:trPr>
        <w:tc>
          <w:tcPr>
            <w:tcW w:w="928" w:type="dxa"/>
          </w:tcPr>
          <w:p w14:paraId="720ED701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w</w:t>
            </w:r>
            <w:proofErr w:type="spellEnd"/>
          </w:p>
        </w:tc>
        <w:tc>
          <w:tcPr>
            <w:tcW w:w="928" w:type="dxa"/>
          </w:tcPr>
          <w:p w14:paraId="3E5B3B46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1011</w:t>
            </w:r>
          </w:p>
        </w:tc>
        <w:tc>
          <w:tcPr>
            <w:tcW w:w="928" w:type="dxa"/>
          </w:tcPr>
          <w:p w14:paraId="4CFDB449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3BFA35C7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28" w:type="dxa"/>
          </w:tcPr>
          <w:p w14:paraId="08EDE44B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295BD249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28" w:type="dxa"/>
          </w:tcPr>
          <w:p w14:paraId="429F0779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69EE7556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28" w:type="dxa"/>
          </w:tcPr>
          <w:p w14:paraId="7C184FE9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X</w:t>
            </w:r>
          </w:p>
        </w:tc>
        <w:tc>
          <w:tcPr>
            <w:tcW w:w="928" w:type="dxa"/>
          </w:tcPr>
          <w:p w14:paraId="4BBE9E85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  <w:tc>
          <w:tcPr>
            <w:tcW w:w="928" w:type="dxa"/>
          </w:tcPr>
          <w:p w14:paraId="6AD43E56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</w:tr>
      <w:tr w:rsidR="009E06AE" w14:paraId="23D8988E" w14:textId="77777777" w:rsidTr="00FA05D3">
        <w:tblPrEx>
          <w:tblCellMar>
            <w:top w:w="0" w:type="dxa"/>
            <w:bottom w:w="0" w:type="dxa"/>
          </w:tblCellMar>
        </w:tblPrEx>
        <w:trPr>
          <w:trHeight w:val="95"/>
        </w:trPr>
        <w:tc>
          <w:tcPr>
            <w:tcW w:w="928" w:type="dxa"/>
          </w:tcPr>
          <w:p w14:paraId="1FC1AAD1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beq</w:t>
            </w:r>
            <w:proofErr w:type="spellEnd"/>
          </w:p>
        </w:tc>
        <w:tc>
          <w:tcPr>
            <w:tcW w:w="928" w:type="dxa"/>
          </w:tcPr>
          <w:p w14:paraId="63C2CDFE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100</w:t>
            </w:r>
          </w:p>
        </w:tc>
        <w:tc>
          <w:tcPr>
            <w:tcW w:w="928" w:type="dxa"/>
          </w:tcPr>
          <w:p w14:paraId="436580B6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28078E20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28" w:type="dxa"/>
          </w:tcPr>
          <w:p w14:paraId="44E42A75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003D9343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55473320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28" w:type="dxa"/>
          </w:tcPr>
          <w:p w14:paraId="27813EE6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2456D17A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</w:t>
            </w:r>
          </w:p>
        </w:tc>
        <w:tc>
          <w:tcPr>
            <w:tcW w:w="928" w:type="dxa"/>
          </w:tcPr>
          <w:p w14:paraId="31AEF995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</w:t>
            </w:r>
          </w:p>
        </w:tc>
        <w:tc>
          <w:tcPr>
            <w:tcW w:w="928" w:type="dxa"/>
          </w:tcPr>
          <w:p w14:paraId="20A98ED1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</w:tr>
      <w:tr w:rsidR="009E06AE" w14:paraId="5A0C54FB" w14:textId="77777777" w:rsidTr="00FA05D3">
        <w:tblPrEx>
          <w:tblCellMar>
            <w:top w:w="0" w:type="dxa"/>
            <w:bottom w:w="0" w:type="dxa"/>
          </w:tblCellMar>
        </w:tblPrEx>
        <w:trPr>
          <w:trHeight w:val="95"/>
        </w:trPr>
        <w:tc>
          <w:tcPr>
            <w:tcW w:w="928" w:type="dxa"/>
          </w:tcPr>
          <w:p w14:paraId="47615501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ddi</w:t>
            </w:r>
            <w:proofErr w:type="spellEnd"/>
          </w:p>
        </w:tc>
        <w:tc>
          <w:tcPr>
            <w:tcW w:w="928" w:type="dxa"/>
          </w:tcPr>
          <w:p w14:paraId="7C06E3E5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1000</w:t>
            </w:r>
          </w:p>
        </w:tc>
        <w:tc>
          <w:tcPr>
            <w:tcW w:w="928" w:type="dxa"/>
          </w:tcPr>
          <w:p w14:paraId="2F61D4E8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28" w:type="dxa"/>
          </w:tcPr>
          <w:p w14:paraId="5731A6EA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  <w:tc>
          <w:tcPr>
            <w:tcW w:w="928" w:type="dxa"/>
          </w:tcPr>
          <w:p w14:paraId="26DD48A9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12393338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28" w:type="dxa"/>
          </w:tcPr>
          <w:p w14:paraId="376EAB2F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2BA9FAA0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330089B8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  <w:tc>
          <w:tcPr>
            <w:tcW w:w="928" w:type="dxa"/>
          </w:tcPr>
          <w:p w14:paraId="36B01729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  <w:tc>
          <w:tcPr>
            <w:tcW w:w="928" w:type="dxa"/>
          </w:tcPr>
          <w:p w14:paraId="1C754608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</w:tr>
      <w:tr w:rsidR="009E06AE" w14:paraId="37BB160E" w14:textId="77777777" w:rsidTr="00FA05D3">
        <w:tblPrEx>
          <w:tblCellMar>
            <w:top w:w="0" w:type="dxa"/>
            <w:bottom w:w="0" w:type="dxa"/>
          </w:tblCellMar>
        </w:tblPrEx>
        <w:trPr>
          <w:trHeight w:val="95"/>
        </w:trPr>
        <w:tc>
          <w:tcPr>
            <w:tcW w:w="928" w:type="dxa"/>
          </w:tcPr>
          <w:p w14:paraId="2625043E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</w:t>
            </w:r>
          </w:p>
        </w:tc>
        <w:tc>
          <w:tcPr>
            <w:tcW w:w="928" w:type="dxa"/>
          </w:tcPr>
          <w:p w14:paraId="752076F1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10</w:t>
            </w:r>
          </w:p>
        </w:tc>
        <w:tc>
          <w:tcPr>
            <w:tcW w:w="928" w:type="dxa"/>
          </w:tcPr>
          <w:p w14:paraId="797FF322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3C9F5BA8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28" w:type="dxa"/>
          </w:tcPr>
          <w:p w14:paraId="488C230F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28" w:type="dxa"/>
          </w:tcPr>
          <w:p w14:paraId="4329C6EC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28" w:type="dxa"/>
          </w:tcPr>
          <w:p w14:paraId="34C128B9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28" w:type="dxa"/>
          </w:tcPr>
          <w:p w14:paraId="714404A4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5972F3B3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X</w:t>
            </w:r>
          </w:p>
        </w:tc>
        <w:tc>
          <w:tcPr>
            <w:tcW w:w="928" w:type="dxa"/>
          </w:tcPr>
          <w:p w14:paraId="29FBF810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X</w:t>
            </w:r>
          </w:p>
        </w:tc>
        <w:tc>
          <w:tcPr>
            <w:tcW w:w="928" w:type="dxa"/>
          </w:tcPr>
          <w:p w14:paraId="42685614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</w:t>
            </w:r>
          </w:p>
        </w:tc>
      </w:tr>
      <w:tr w:rsidR="009E06AE" w14:paraId="37EC098B" w14:textId="77777777" w:rsidTr="00FA05D3">
        <w:tblPrEx>
          <w:tblCellMar>
            <w:top w:w="0" w:type="dxa"/>
            <w:bottom w:w="0" w:type="dxa"/>
          </w:tblCellMar>
        </w:tblPrEx>
        <w:trPr>
          <w:trHeight w:val="95"/>
        </w:trPr>
        <w:tc>
          <w:tcPr>
            <w:tcW w:w="928" w:type="dxa"/>
          </w:tcPr>
          <w:p w14:paraId="1F49FA4B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al</w:t>
            </w:r>
            <w:proofErr w:type="spellEnd"/>
          </w:p>
        </w:tc>
        <w:tc>
          <w:tcPr>
            <w:tcW w:w="928" w:type="dxa"/>
          </w:tcPr>
          <w:p w14:paraId="7413D59A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11</w:t>
            </w:r>
          </w:p>
        </w:tc>
        <w:tc>
          <w:tcPr>
            <w:tcW w:w="928" w:type="dxa"/>
          </w:tcPr>
          <w:p w14:paraId="37F6644A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28" w:type="dxa"/>
          </w:tcPr>
          <w:p w14:paraId="027241BB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28" w:type="dxa"/>
          </w:tcPr>
          <w:p w14:paraId="7450440D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28" w:type="dxa"/>
          </w:tcPr>
          <w:p w14:paraId="464F8B81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28" w:type="dxa"/>
          </w:tcPr>
          <w:p w14:paraId="74A7AA1A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928" w:type="dxa"/>
          </w:tcPr>
          <w:p w14:paraId="5F35AA45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28D1F89A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28" w:type="dxa"/>
          </w:tcPr>
          <w:p w14:paraId="1A3AF621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X</w:t>
            </w:r>
          </w:p>
        </w:tc>
        <w:tc>
          <w:tcPr>
            <w:tcW w:w="928" w:type="dxa"/>
          </w:tcPr>
          <w:p w14:paraId="6300FCB8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</w:t>
            </w:r>
          </w:p>
        </w:tc>
      </w:tr>
      <w:tr w:rsidR="009E06AE" w14:paraId="7A75B1E4" w14:textId="77777777" w:rsidTr="00FA05D3">
        <w:tblPrEx>
          <w:tblCellMar>
            <w:top w:w="0" w:type="dxa"/>
            <w:bottom w:w="0" w:type="dxa"/>
          </w:tblCellMar>
        </w:tblPrEx>
        <w:trPr>
          <w:trHeight w:val="95"/>
        </w:trPr>
        <w:tc>
          <w:tcPr>
            <w:tcW w:w="928" w:type="dxa"/>
          </w:tcPr>
          <w:p w14:paraId="7536E625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jr</w:t>
            </w:r>
            <w:proofErr w:type="spellEnd"/>
          </w:p>
        </w:tc>
        <w:tc>
          <w:tcPr>
            <w:tcW w:w="928" w:type="dxa"/>
          </w:tcPr>
          <w:p w14:paraId="562812AD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0000</w:t>
            </w:r>
          </w:p>
        </w:tc>
        <w:tc>
          <w:tcPr>
            <w:tcW w:w="928" w:type="dxa"/>
          </w:tcPr>
          <w:p w14:paraId="5A614CCA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28" w:type="dxa"/>
          </w:tcPr>
          <w:p w14:paraId="61CBC855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1</w:t>
            </w:r>
          </w:p>
        </w:tc>
        <w:tc>
          <w:tcPr>
            <w:tcW w:w="928" w:type="dxa"/>
          </w:tcPr>
          <w:p w14:paraId="61D154BF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36AD047F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26923F33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538F50CE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3C1BE167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  <w:tc>
          <w:tcPr>
            <w:tcW w:w="928" w:type="dxa"/>
          </w:tcPr>
          <w:p w14:paraId="14A2FBD8" w14:textId="77777777" w:rsidR="009E06AE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928" w:type="dxa"/>
          </w:tcPr>
          <w:p w14:paraId="79232FA7" w14:textId="55E80711" w:rsidR="00FA05D3" w:rsidRDefault="009E06AE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  <w:p w14:paraId="4BA455A0" w14:textId="4FC30F7E" w:rsidR="00FA05D3" w:rsidRDefault="00FA05D3">
            <w:pPr>
              <w:pStyle w:val="Default"/>
              <w:rPr>
                <w:sz w:val="20"/>
                <w:szCs w:val="20"/>
              </w:rPr>
            </w:pPr>
          </w:p>
        </w:tc>
      </w:tr>
      <w:tr w:rsidR="00FA05D3" w14:paraId="5CB222DF" w14:textId="77777777" w:rsidTr="00FA05D3">
        <w:tblPrEx>
          <w:tblCellMar>
            <w:top w:w="0" w:type="dxa"/>
            <w:bottom w:w="0" w:type="dxa"/>
          </w:tblCellMar>
        </w:tblPrEx>
        <w:trPr>
          <w:trHeight w:val="95"/>
        </w:trPr>
        <w:tc>
          <w:tcPr>
            <w:tcW w:w="928" w:type="dxa"/>
          </w:tcPr>
          <w:p w14:paraId="4E8EEC75" w14:textId="0224CD2C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  <w:proofErr w:type="spellStart"/>
            <w:r w:rsidRPr="00FA05D3">
              <w:rPr>
                <w:color w:val="FF0000"/>
                <w:sz w:val="20"/>
                <w:szCs w:val="20"/>
              </w:rPr>
              <w:t>jm</w:t>
            </w:r>
            <w:proofErr w:type="spellEnd"/>
          </w:p>
        </w:tc>
        <w:tc>
          <w:tcPr>
            <w:tcW w:w="928" w:type="dxa"/>
          </w:tcPr>
          <w:p w14:paraId="5C122B27" w14:textId="480A6086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  <w:r w:rsidRPr="00FA05D3">
              <w:rPr>
                <w:color w:val="FF0000"/>
                <w:sz w:val="20"/>
                <w:szCs w:val="20"/>
              </w:rPr>
              <w:t xml:space="preserve">000111       </w:t>
            </w:r>
          </w:p>
        </w:tc>
        <w:tc>
          <w:tcPr>
            <w:tcW w:w="928" w:type="dxa"/>
          </w:tcPr>
          <w:p w14:paraId="400E7187" w14:textId="40B9578A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1</w:t>
            </w:r>
          </w:p>
        </w:tc>
        <w:tc>
          <w:tcPr>
            <w:tcW w:w="928" w:type="dxa"/>
          </w:tcPr>
          <w:p w14:paraId="05261346" w14:textId="3B0B32F4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  <w:r w:rsidRPr="00FA05D3">
              <w:rPr>
                <w:color w:val="FF0000"/>
                <w:sz w:val="20"/>
                <w:szCs w:val="20"/>
              </w:rPr>
              <w:t>00</w:t>
            </w:r>
          </w:p>
        </w:tc>
        <w:tc>
          <w:tcPr>
            <w:tcW w:w="928" w:type="dxa"/>
          </w:tcPr>
          <w:p w14:paraId="20BE25FF" w14:textId="37AE8CB0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  <w:r w:rsidRPr="00FA05D3">
              <w:rPr>
                <w:color w:val="FF0000"/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39C458A4" w14:textId="3E5811CE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  <w:r w:rsidRPr="00FA05D3">
              <w:rPr>
                <w:color w:val="FF0000"/>
                <w:sz w:val="20"/>
                <w:szCs w:val="20"/>
              </w:rPr>
              <w:t>1</w:t>
            </w:r>
          </w:p>
        </w:tc>
        <w:tc>
          <w:tcPr>
            <w:tcW w:w="928" w:type="dxa"/>
          </w:tcPr>
          <w:p w14:paraId="3C895D7A" w14:textId="53AFEBD1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  <w:r w:rsidRPr="00FA05D3">
              <w:rPr>
                <w:color w:val="FF0000"/>
                <w:sz w:val="20"/>
                <w:szCs w:val="20"/>
              </w:rPr>
              <w:t>X</w:t>
            </w:r>
          </w:p>
        </w:tc>
        <w:tc>
          <w:tcPr>
            <w:tcW w:w="928" w:type="dxa"/>
          </w:tcPr>
          <w:p w14:paraId="7CD3D940" w14:textId="1EF6A4EB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  <w:r w:rsidRPr="00FA05D3">
              <w:rPr>
                <w:color w:val="FF0000"/>
                <w:sz w:val="20"/>
                <w:szCs w:val="20"/>
              </w:rPr>
              <w:t>0</w:t>
            </w:r>
          </w:p>
        </w:tc>
        <w:tc>
          <w:tcPr>
            <w:tcW w:w="928" w:type="dxa"/>
          </w:tcPr>
          <w:p w14:paraId="66425479" w14:textId="5C14909B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  <w:r w:rsidRPr="00FA05D3">
              <w:rPr>
                <w:color w:val="FF0000"/>
                <w:sz w:val="20"/>
                <w:szCs w:val="20"/>
              </w:rPr>
              <w:t>00</w:t>
            </w:r>
          </w:p>
        </w:tc>
        <w:tc>
          <w:tcPr>
            <w:tcW w:w="928" w:type="dxa"/>
          </w:tcPr>
          <w:p w14:paraId="19AF9946" w14:textId="3D3BD03C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  <w:r w:rsidRPr="00FA05D3">
              <w:rPr>
                <w:color w:val="FF0000"/>
                <w:sz w:val="20"/>
                <w:szCs w:val="20"/>
              </w:rPr>
              <w:t>00</w:t>
            </w:r>
          </w:p>
        </w:tc>
        <w:tc>
          <w:tcPr>
            <w:tcW w:w="928" w:type="dxa"/>
          </w:tcPr>
          <w:p w14:paraId="0097DAD1" w14:textId="1C5C6BB3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  <w:r w:rsidRPr="00FA05D3">
              <w:rPr>
                <w:color w:val="FF0000"/>
                <w:sz w:val="20"/>
                <w:szCs w:val="20"/>
              </w:rPr>
              <w:t>11</w:t>
            </w:r>
          </w:p>
        </w:tc>
      </w:tr>
      <w:tr w:rsidR="00FA05D3" w14:paraId="47F2E74A" w14:textId="77777777" w:rsidTr="00FA05D3">
        <w:tblPrEx>
          <w:tblCellMar>
            <w:top w:w="0" w:type="dxa"/>
            <w:bottom w:w="0" w:type="dxa"/>
          </w:tblCellMar>
        </w:tblPrEx>
        <w:trPr>
          <w:trHeight w:val="95"/>
        </w:trPr>
        <w:tc>
          <w:tcPr>
            <w:tcW w:w="928" w:type="dxa"/>
          </w:tcPr>
          <w:p w14:paraId="1184ABF0" w14:textId="77777777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29C4C2C6" w14:textId="77777777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7C70DC53" w14:textId="77777777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10C1576A" w14:textId="77777777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64432957" w14:textId="77777777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7F95D268" w14:textId="77777777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31B5DDE3" w14:textId="77777777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290E1BEB" w14:textId="77777777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1D51C0AB" w14:textId="77777777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64591FBC" w14:textId="77777777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</w:p>
        </w:tc>
        <w:tc>
          <w:tcPr>
            <w:tcW w:w="928" w:type="dxa"/>
          </w:tcPr>
          <w:p w14:paraId="4A23514E" w14:textId="77777777" w:rsidR="00FA05D3" w:rsidRPr="00FA05D3" w:rsidRDefault="00FA05D3">
            <w:pPr>
              <w:pStyle w:val="Default"/>
              <w:rPr>
                <w:color w:val="FF0000"/>
                <w:sz w:val="20"/>
                <w:szCs w:val="20"/>
              </w:rPr>
            </w:pPr>
          </w:p>
        </w:tc>
      </w:tr>
    </w:tbl>
    <w:p w14:paraId="1917B094" w14:textId="6B9B834F" w:rsidR="00CC5DBD" w:rsidRPr="00CC5DBD" w:rsidRDefault="00CC5DBD">
      <w:pPr>
        <w:rPr>
          <w:rFonts w:ascii="Courier New" w:hAnsi="Courier New" w:cs="Courier New"/>
          <w:sz w:val="24"/>
          <w:szCs w:val="24"/>
        </w:rPr>
      </w:pPr>
    </w:p>
    <w:sectPr w:rsidR="00CC5DBD" w:rsidRPr="00CC5DBD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Dc0NDM0NjA2MzBV0lEKTi0uzszPAykwrAUAMvPJ8iwAAAA="/>
  </w:docVars>
  <w:rsids>
    <w:rsidRoot w:val="00737A49"/>
    <w:rsid w:val="00017DAA"/>
    <w:rsid w:val="000E3409"/>
    <w:rsid w:val="001B481F"/>
    <w:rsid w:val="002B3F95"/>
    <w:rsid w:val="003E1DC2"/>
    <w:rsid w:val="00434BC1"/>
    <w:rsid w:val="00486BFE"/>
    <w:rsid w:val="005A0A05"/>
    <w:rsid w:val="006907B7"/>
    <w:rsid w:val="006D65A0"/>
    <w:rsid w:val="006F568F"/>
    <w:rsid w:val="00737A49"/>
    <w:rsid w:val="0077005C"/>
    <w:rsid w:val="0082334B"/>
    <w:rsid w:val="00836BCC"/>
    <w:rsid w:val="008E2ED7"/>
    <w:rsid w:val="008F66D2"/>
    <w:rsid w:val="009E06AE"/>
    <w:rsid w:val="00B7024A"/>
    <w:rsid w:val="00C379BB"/>
    <w:rsid w:val="00CC5DBD"/>
    <w:rsid w:val="00CF0FEC"/>
    <w:rsid w:val="00EA0728"/>
    <w:rsid w:val="00F61DE0"/>
    <w:rsid w:val="00FA0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A9A1F"/>
  <w15:chartTrackingRefBased/>
  <w15:docId w15:val="{7351B1BC-D280-4591-A80F-0B2E84EF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E06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63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7</TotalTime>
  <Pages>3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z semih özal</dc:creator>
  <cp:keywords/>
  <dc:description/>
  <cp:lastModifiedBy>deniz semih özal</cp:lastModifiedBy>
  <cp:revision>1</cp:revision>
  <dcterms:created xsi:type="dcterms:W3CDTF">2021-03-17T23:25:00Z</dcterms:created>
  <dcterms:modified xsi:type="dcterms:W3CDTF">2021-03-18T21:52:00Z</dcterms:modified>
</cp:coreProperties>
</file>